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5E3A6" w14:textId="12B3022F" w:rsidR="00EE3BEB" w:rsidRDefault="00EE3BEB" w:rsidP="00EE3BE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244F2D" wp14:editId="49285699">
                <wp:simplePos x="0" y="0"/>
                <wp:positionH relativeFrom="column">
                  <wp:posOffset>704849</wp:posOffset>
                </wp:positionH>
                <wp:positionV relativeFrom="paragraph">
                  <wp:posOffset>-371475</wp:posOffset>
                </wp:positionV>
                <wp:extent cx="4791075" cy="7239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91075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BA7198E" w14:textId="0E466BE1" w:rsidR="00EE3BEB" w:rsidRPr="00EE3BEB" w:rsidRDefault="00EE3BEB" w:rsidP="00EE3BEB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Music Welcome </w:t>
                            </w:r>
                            <w:r w:rsidR="00F73AA6">
                              <w:rPr>
                                <w:b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Let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244F2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55.5pt;margin-top:-29.25pt;width:377.25pt;height:5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" filled="f" stroked="f">
                <v:textbox>
                  <w:txbxContent>
                    <w:p w14:paraId="2BA7198E" w14:textId="0E466BE1" w:rsidR="00EE3BEB" w:rsidRPr="00EE3BEB" w:rsidRDefault="00EE3BEB" w:rsidP="00EE3BEB">
                      <w:pPr>
                        <w:jc w:val="center"/>
                        <w:rPr>
                          <w:b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Music Welcome </w:t>
                      </w:r>
                      <w:r w:rsidR="00F73AA6">
                        <w:rPr>
                          <w:b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Letter</w:t>
                      </w:r>
                    </w:p>
                  </w:txbxContent>
                </v:textbox>
              </v:shape>
            </w:pict>
          </mc:Fallback>
        </mc:AlternateContent>
      </w:r>
    </w:p>
    <w:p w14:paraId="09AB25C2" w14:textId="77777777" w:rsidR="00EE3BEB" w:rsidRDefault="00EE3BEB" w:rsidP="00EE3BEB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Dear PRA Families,</w:t>
      </w:r>
    </w:p>
    <w:p w14:paraId="38B68153" w14:textId="77206B35" w:rsidR="0022021D" w:rsidRDefault="008976A0" w:rsidP="00E06FC7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  <w:t>Welcome to the 20</w:t>
      </w:r>
      <w:r w:rsidR="00690D50">
        <w:rPr>
          <w:rFonts w:ascii="Arial Rounded MT Bold" w:hAnsi="Arial Rounded MT Bold"/>
        </w:rPr>
        <w:t>2</w:t>
      </w:r>
      <w:r w:rsidR="009F5984">
        <w:rPr>
          <w:rFonts w:ascii="Arial Rounded MT Bold" w:hAnsi="Arial Rounded MT Bold"/>
        </w:rPr>
        <w:t>3</w:t>
      </w:r>
      <w:r>
        <w:rPr>
          <w:rFonts w:ascii="Arial Rounded MT Bold" w:hAnsi="Arial Rounded MT Bold"/>
        </w:rPr>
        <w:t>-202</w:t>
      </w:r>
      <w:r w:rsidR="009F5984">
        <w:rPr>
          <w:rFonts w:ascii="Arial Rounded MT Bold" w:hAnsi="Arial Rounded MT Bold"/>
        </w:rPr>
        <w:t>4</w:t>
      </w:r>
      <w:r w:rsidR="00EE3BEB">
        <w:rPr>
          <w:rFonts w:ascii="Arial Rounded MT Bold" w:hAnsi="Arial Rounded MT Bold"/>
        </w:rPr>
        <w:t xml:space="preserve"> school year! I am so excited about what the students and I will be doing in music</w:t>
      </w:r>
      <w:r w:rsidR="005B3D8D">
        <w:rPr>
          <w:rFonts w:ascii="Arial Rounded MT Bold" w:hAnsi="Arial Rounded MT Bold"/>
        </w:rPr>
        <w:t xml:space="preserve"> </w:t>
      </w:r>
      <w:r w:rsidR="00EE3BEB">
        <w:rPr>
          <w:rFonts w:ascii="Arial Rounded MT Bold" w:hAnsi="Arial Rounded MT Bold"/>
        </w:rPr>
        <w:t>this year. To keep up with everything that is going on this year please check out the website</w:t>
      </w:r>
      <w:r w:rsidR="00965BC7">
        <w:rPr>
          <w:rFonts w:ascii="Arial Rounded MT Bold" w:hAnsi="Arial Rounded MT Bold"/>
        </w:rPr>
        <w:t xml:space="preserve"> </w:t>
      </w:r>
      <w:r w:rsidR="00EE3BEB">
        <w:rPr>
          <w:rFonts w:ascii="Arial Rounded MT Bold" w:hAnsi="Arial Rounded MT Bold"/>
        </w:rPr>
        <w:t xml:space="preserve">frequently. </w:t>
      </w:r>
      <w:r w:rsidR="001F4BD0">
        <w:rPr>
          <w:rFonts w:ascii="Arial Rounded MT Bold" w:hAnsi="Arial Rounded MT Bold"/>
        </w:rPr>
        <w:t>This has</w:t>
      </w:r>
      <w:r w:rsidR="00EE3BEB">
        <w:rPr>
          <w:rFonts w:ascii="Arial Rounded MT Bold" w:hAnsi="Arial Rounded MT Bold"/>
        </w:rPr>
        <w:t xml:space="preserve"> everything </w:t>
      </w:r>
      <w:r w:rsidR="006C659E">
        <w:rPr>
          <w:rFonts w:ascii="Arial Rounded MT Bold" w:hAnsi="Arial Rounded MT Bold"/>
        </w:rPr>
        <w:t>including</w:t>
      </w:r>
      <w:r w:rsidR="001F4BD0">
        <w:rPr>
          <w:rFonts w:ascii="Arial Rounded MT Bold" w:hAnsi="Arial Rounded MT Bold"/>
        </w:rPr>
        <w:t xml:space="preserve"> </w:t>
      </w:r>
      <w:r w:rsidR="0036780D">
        <w:rPr>
          <w:rFonts w:ascii="Arial Rounded MT Bold" w:hAnsi="Arial Rounded MT Bold"/>
        </w:rPr>
        <w:t xml:space="preserve">the state standards, </w:t>
      </w:r>
      <w:r w:rsidR="006C659E">
        <w:rPr>
          <w:rFonts w:ascii="Arial Rounded MT Bold" w:hAnsi="Arial Rounded MT Bold"/>
        </w:rPr>
        <w:t xml:space="preserve">classroom expectations, </w:t>
      </w:r>
      <w:r w:rsidR="001F4BD0">
        <w:rPr>
          <w:rFonts w:ascii="Arial Rounded MT Bold" w:hAnsi="Arial Rounded MT Bold"/>
        </w:rPr>
        <w:t xml:space="preserve">and </w:t>
      </w:r>
      <w:r w:rsidR="0036780D">
        <w:rPr>
          <w:rFonts w:ascii="Arial Rounded MT Bold" w:hAnsi="Arial Rounded MT Bold"/>
        </w:rPr>
        <w:t>grading information</w:t>
      </w:r>
      <w:r w:rsidR="001F4BD0">
        <w:rPr>
          <w:rFonts w:ascii="Arial Rounded MT Bold" w:hAnsi="Arial Rounded MT Bold"/>
        </w:rPr>
        <w:t xml:space="preserve">, </w:t>
      </w:r>
      <w:r w:rsidR="00141EBD">
        <w:rPr>
          <w:rFonts w:ascii="Arial Rounded MT Bold" w:hAnsi="Arial Rounded MT Bold"/>
        </w:rPr>
        <w:t>The website is:</w:t>
      </w:r>
      <w:r w:rsidR="000B39E9">
        <w:rPr>
          <w:rFonts w:ascii="Arial Rounded MT Bold" w:hAnsi="Arial Rounded MT Bold"/>
        </w:rPr>
        <w:t>144</w:t>
      </w:r>
      <w:r w:rsidR="000B39E9">
        <w:rPr>
          <w:rFonts w:ascii="Arial Rounded MT Bold" w:hAnsi="Arial Rounded MT Bold"/>
        </w:rPr>
        <w:tab/>
      </w:r>
    </w:p>
    <w:p w14:paraId="434F951F" w14:textId="77777777" w:rsidR="007B2416" w:rsidRDefault="007B2416" w:rsidP="00212FD0">
      <w:pPr>
        <w:jc w:val="center"/>
        <w:rPr>
          <w:rFonts w:ascii="Arial Rounded MT Bold" w:hAnsi="Arial Rounded MT Bold"/>
          <w:sz w:val="28"/>
          <w:szCs w:val="28"/>
        </w:rPr>
      </w:pPr>
    </w:p>
    <w:p w14:paraId="4ED7D9C7" w14:textId="5D1782B9" w:rsidR="001C6516" w:rsidRDefault="007B2416" w:rsidP="00212FD0">
      <w:pPr>
        <w:jc w:val="center"/>
        <w:rPr>
          <w:rFonts w:ascii="Arial Rounded MT Bold" w:hAnsi="Arial Rounded MT Bold"/>
          <w:sz w:val="28"/>
          <w:szCs w:val="28"/>
        </w:rPr>
      </w:pPr>
      <w:hyperlink r:id="rId5" w:history="1">
        <w:r w:rsidRPr="00A7403D">
          <w:rPr>
            <w:rStyle w:val="Hyperlink"/>
            <w:rFonts w:ascii="Arial Rounded MT Bold" w:hAnsi="Arial Rounded MT Bold"/>
            <w:sz w:val="28"/>
            <w:szCs w:val="28"/>
          </w:rPr>
          <w:t>www.musicpra.weebly.com</w:t>
        </w:r>
      </w:hyperlink>
    </w:p>
    <w:p w14:paraId="764F6B5F" w14:textId="662259B1" w:rsidR="00751A9F" w:rsidRDefault="00751A9F" w:rsidP="00212FD0">
      <w:pPr>
        <w:jc w:val="center"/>
        <w:rPr>
          <w:rFonts w:ascii="Arial Rounded MT Bold" w:hAnsi="Arial Rounded MT Bold"/>
          <w:sz w:val="28"/>
          <w:szCs w:val="28"/>
        </w:rPr>
      </w:pPr>
      <w:r w:rsidRPr="001C6516">
        <w:rPr>
          <w:rFonts w:ascii="Arial Rounded MT Bold" w:hAnsi="Arial Rounded MT Bold"/>
          <w:sz w:val="28"/>
          <w:szCs w:val="28"/>
        </w:rPr>
        <w:t>Password: MusicMatters</w:t>
      </w:r>
    </w:p>
    <w:p w14:paraId="4F386CFD" w14:textId="77777777" w:rsidR="007B2416" w:rsidRPr="001C6516" w:rsidRDefault="007B2416" w:rsidP="00212FD0">
      <w:pPr>
        <w:jc w:val="center"/>
        <w:rPr>
          <w:rFonts w:ascii="Arial Rounded MT Bold" w:hAnsi="Arial Rounded MT Bold"/>
          <w:sz w:val="28"/>
          <w:szCs w:val="28"/>
        </w:rPr>
      </w:pPr>
    </w:p>
    <w:p w14:paraId="7A834E07" w14:textId="5739D67F" w:rsidR="00D64AA8" w:rsidRDefault="00141EBD" w:rsidP="00141EBD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  <w:t xml:space="preserve">The whole school music concert </w:t>
      </w:r>
      <w:r w:rsidR="00522494">
        <w:rPr>
          <w:rFonts w:ascii="Arial Rounded MT Bold" w:hAnsi="Arial Rounded MT Bold"/>
        </w:rPr>
        <w:t xml:space="preserve">is </w:t>
      </w:r>
      <w:r w:rsidR="002F719F">
        <w:rPr>
          <w:rFonts w:ascii="Arial Rounded MT Bold" w:hAnsi="Arial Rounded MT Bold"/>
        </w:rPr>
        <w:t xml:space="preserve">currently </w:t>
      </w:r>
      <w:r w:rsidR="0011683D">
        <w:rPr>
          <w:rFonts w:ascii="Arial Rounded MT Bold" w:hAnsi="Arial Rounded MT Bold"/>
        </w:rPr>
        <w:t xml:space="preserve">being planned. We will share more details </w:t>
      </w:r>
      <w:r w:rsidR="002B53F9">
        <w:rPr>
          <w:rFonts w:ascii="Arial Rounded MT Bold" w:hAnsi="Arial Rounded MT Bold"/>
        </w:rPr>
        <w:t>as</w:t>
      </w:r>
      <w:r w:rsidR="0011683D">
        <w:rPr>
          <w:rFonts w:ascii="Arial Rounded MT Bold" w:hAnsi="Arial Rounded MT Bold"/>
        </w:rPr>
        <w:t xml:space="preserve"> it gets closer. </w:t>
      </w:r>
      <w:r w:rsidR="002B53F9">
        <w:rPr>
          <w:rFonts w:ascii="Arial Rounded MT Bold" w:hAnsi="Arial Rounded MT Bold"/>
        </w:rPr>
        <w:t>The</w:t>
      </w:r>
      <w:r w:rsidR="0011683D">
        <w:rPr>
          <w:rFonts w:ascii="Arial Rounded MT Bold" w:hAnsi="Arial Rounded MT Bold"/>
        </w:rPr>
        <w:t xml:space="preserve"> concert is a large portion of the students’ music grade for whatever quarter we do it in.</w:t>
      </w:r>
    </w:p>
    <w:p w14:paraId="0DE0736D" w14:textId="17A3A8F8" w:rsidR="005E076F" w:rsidRDefault="00141EBD" w:rsidP="00141EBD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  <w:t xml:space="preserve">Choir is </w:t>
      </w:r>
      <w:r w:rsidR="005E076F">
        <w:rPr>
          <w:rFonts w:ascii="Arial Rounded MT Bold" w:hAnsi="Arial Rounded MT Bold"/>
        </w:rPr>
        <w:t xml:space="preserve">before school on Tuesday and Thursday mornings and is </w:t>
      </w:r>
      <w:r>
        <w:rPr>
          <w:rFonts w:ascii="Arial Rounded MT Bold" w:hAnsi="Arial Rounded MT Bold"/>
        </w:rPr>
        <w:t>open to students in 4</w:t>
      </w:r>
      <w:r w:rsidRPr="00141EBD">
        <w:rPr>
          <w:rFonts w:ascii="Arial Rounded MT Bold" w:hAnsi="Arial Rounded MT Bold"/>
          <w:vertAlign w:val="superscript"/>
        </w:rPr>
        <w:t>th</w:t>
      </w:r>
      <w:r>
        <w:rPr>
          <w:rFonts w:ascii="Arial Rounded MT Bold" w:hAnsi="Arial Rounded MT Bold"/>
        </w:rPr>
        <w:t>-8</w:t>
      </w:r>
      <w:r w:rsidRPr="00141EBD">
        <w:rPr>
          <w:rFonts w:ascii="Arial Rounded MT Bold" w:hAnsi="Arial Rounded MT Bold"/>
          <w:vertAlign w:val="superscript"/>
        </w:rPr>
        <w:t>th</w:t>
      </w:r>
      <w:r w:rsidR="005E076F">
        <w:rPr>
          <w:rFonts w:ascii="Arial Rounded MT Bold" w:hAnsi="Arial Rounded MT Bold"/>
        </w:rPr>
        <w:t xml:space="preserve"> grade. T</w:t>
      </w:r>
      <w:r>
        <w:rPr>
          <w:rFonts w:ascii="Arial Rounded MT Bold" w:hAnsi="Arial Rounded MT Bold"/>
        </w:rPr>
        <w:t xml:space="preserve">here </w:t>
      </w:r>
      <w:r w:rsidR="006B7A16">
        <w:rPr>
          <w:rFonts w:ascii="Arial Rounded MT Bold" w:hAnsi="Arial Rounded MT Bold"/>
        </w:rPr>
        <w:t>is</w:t>
      </w:r>
      <w:r>
        <w:rPr>
          <w:rFonts w:ascii="Arial Rounded MT Bold" w:hAnsi="Arial Rounded MT Bold"/>
        </w:rPr>
        <w:t xml:space="preserve"> a separate packet </w:t>
      </w:r>
      <w:r w:rsidR="006B7A16">
        <w:rPr>
          <w:rFonts w:ascii="Arial Rounded MT Bold" w:hAnsi="Arial Rounded MT Bold"/>
        </w:rPr>
        <w:t>for</w:t>
      </w:r>
      <w:r>
        <w:rPr>
          <w:rFonts w:ascii="Arial Rounded MT Bold" w:hAnsi="Arial Rounded MT Bold"/>
        </w:rPr>
        <w:t xml:space="preserve"> choir.</w:t>
      </w:r>
    </w:p>
    <w:p w14:paraId="0F5F694C" w14:textId="5F55F783" w:rsidR="00DF6577" w:rsidRDefault="00BE333B" w:rsidP="00141EBD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  <w:r w:rsidR="00A1590D">
        <w:rPr>
          <w:rFonts w:ascii="Arial Rounded MT Bold" w:hAnsi="Arial Rounded MT Bold"/>
        </w:rPr>
        <w:t>3</w:t>
      </w:r>
      <w:r w:rsidR="00A1590D" w:rsidRPr="00A1590D">
        <w:rPr>
          <w:rFonts w:ascii="Arial Rounded MT Bold" w:hAnsi="Arial Rounded MT Bold"/>
          <w:vertAlign w:val="superscript"/>
        </w:rPr>
        <w:t>rd</w:t>
      </w:r>
      <w:r w:rsidR="00A1590D">
        <w:rPr>
          <w:rFonts w:ascii="Arial Rounded MT Bold" w:hAnsi="Arial Rounded MT Bold"/>
        </w:rPr>
        <w:t xml:space="preserve"> – 8</w:t>
      </w:r>
      <w:r w:rsidR="00A1590D" w:rsidRPr="00A1590D">
        <w:rPr>
          <w:rFonts w:ascii="Arial Rounded MT Bold" w:hAnsi="Arial Rounded MT Bold"/>
          <w:vertAlign w:val="superscript"/>
        </w:rPr>
        <w:t>th</w:t>
      </w:r>
      <w:r w:rsidR="00A1590D">
        <w:rPr>
          <w:rFonts w:ascii="Arial Rounded MT Bold" w:hAnsi="Arial Rounded MT Bold"/>
        </w:rPr>
        <w:t xml:space="preserve"> grade s</w:t>
      </w:r>
      <w:r>
        <w:rPr>
          <w:rFonts w:ascii="Arial Rounded MT Bold" w:hAnsi="Arial Rounded MT Bold"/>
        </w:rPr>
        <w:t xml:space="preserve">tudents will be using a </w:t>
      </w:r>
      <w:r w:rsidR="002B53F9">
        <w:rPr>
          <w:rFonts w:ascii="Arial Rounded MT Bold" w:hAnsi="Arial Rounded MT Bold"/>
        </w:rPr>
        <w:t xml:space="preserve">2-pocket pronged </w:t>
      </w:r>
      <w:r>
        <w:rPr>
          <w:rFonts w:ascii="Arial Rounded MT Bold" w:hAnsi="Arial Rounded MT Bold"/>
        </w:rPr>
        <w:t>folder for music materials this</w:t>
      </w:r>
      <w:r w:rsidR="00E06FC7">
        <w:rPr>
          <w:rFonts w:ascii="Arial Rounded MT Bold" w:hAnsi="Arial Rounded MT Bold"/>
        </w:rPr>
        <w:t xml:space="preserve"> year. We will </w:t>
      </w:r>
      <w:r w:rsidR="00B04CE8">
        <w:rPr>
          <w:rFonts w:ascii="Arial Rounded MT Bold" w:hAnsi="Arial Rounded MT Bold"/>
        </w:rPr>
        <w:t>set it up in August and use it all year</w:t>
      </w:r>
      <w:r w:rsidR="00E06FC7">
        <w:rPr>
          <w:rFonts w:ascii="Arial Rounded MT Bold" w:hAnsi="Arial Rounded MT Bold"/>
        </w:rPr>
        <w:t xml:space="preserve">. </w:t>
      </w:r>
    </w:p>
    <w:p w14:paraId="1BD56A08" w14:textId="2EFB02A7" w:rsidR="00951813" w:rsidRDefault="00951813" w:rsidP="00837C04">
      <w:pPr>
        <w:ind w:firstLine="720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3</w:t>
      </w:r>
      <w:r w:rsidR="00505264" w:rsidRPr="00505264">
        <w:rPr>
          <w:rFonts w:ascii="Arial Rounded MT Bold" w:hAnsi="Arial Rounded MT Bold"/>
          <w:vertAlign w:val="superscript"/>
        </w:rPr>
        <w:t>rd</w:t>
      </w:r>
      <w:r w:rsidR="00505264">
        <w:rPr>
          <w:rFonts w:ascii="Arial Rounded MT Bold" w:hAnsi="Arial Rounded MT Bold"/>
        </w:rPr>
        <w:t xml:space="preserve"> – 8</w:t>
      </w:r>
      <w:r w:rsidR="00505264" w:rsidRPr="00505264">
        <w:rPr>
          <w:rFonts w:ascii="Arial Rounded MT Bold" w:hAnsi="Arial Rounded MT Bold"/>
          <w:vertAlign w:val="superscript"/>
        </w:rPr>
        <w:t>th</w:t>
      </w:r>
      <w:r w:rsidR="00505264">
        <w:rPr>
          <w:rFonts w:ascii="Arial Rounded MT Bold" w:hAnsi="Arial Rounded MT Bold"/>
        </w:rPr>
        <w:t xml:space="preserve"> grade students </w:t>
      </w:r>
      <w:r w:rsidR="004C1BD6">
        <w:rPr>
          <w:rFonts w:ascii="Arial Rounded MT Bold" w:hAnsi="Arial Rounded MT Bold"/>
        </w:rPr>
        <w:t xml:space="preserve">might </w:t>
      </w:r>
      <w:r w:rsidR="00505264">
        <w:rPr>
          <w:rFonts w:ascii="Arial Rounded MT Bold" w:hAnsi="Arial Rounded MT Bold"/>
        </w:rPr>
        <w:t xml:space="preserve">have homework in music. This is </w:t>
      </w:r>
      <w:r w:rsidR="00837C04">
        <w:rPr>
          <w:rFonts w:ascii="Arial Rounded MT Bold" w:hAnsi="Arial Rounded MT Bold"/>
        </w:rPr>
        <w:t>work that was not completed in class</w:t>
      </w:r>
      <w:r w:rsidR="004C1BD6">
        <w:rPr>
          <w:rFonts w:ascii="Arial Rounded MT Bold" w:hAnsi="Arial Rounded MT Bold"/>
        </w:rPr>
        <w:t xml:space="preserve"> OR they were absent for</w:t>
      </w:r>
      <w:r w:rsidR="00837C04">
        <w:rPr>
          <w:rFonts w:ascii="Arial Rounded MT Bold" w:hAnsi="Arial Rounded MT Bold"/>
        </w:rPr>
        <w:t>. They may need information from the website to complete the assignment. Homework is due the next music class.</w:t>
      </w:r>
    </w:p>
    <w:p w14:paraId="0A7D7459" w14:textId="383B4BFB" w:rsidR="00DF6577" w:rsidRDefault="005A20B7" w:rsidP="00141EBD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  <w:r w:rsidR="00DF6577">
        <w:rPr>
          <w:rFonts w:ascii="Arial Rounded MT Bold" w:hAnsi="Arial Rounded MT Bold"/>
        </w:rPr>
        <w:tab/>
        <w:t>Students in 3</w:t>
      </w:r>
      <w:r w:rsidR="00DF6577" w:rsidRPr="00DF6577">
        <w:rPr>
          <w:rFonts w:ascii="Arial Rounded MT Bold" w:hAnsi="Arial Rounded MT Bold"/>
          <w:vertAlign w:val="superscript"/>
        </w:rPr>
        <w:t>rd</w:t>
      </w:r>
      <w:r w:rsidR="00DF6577">
        <w:rPr>
          <w:rFonts w:ascii="Arial Rounded MT Bold" w:hAnsi="Arial Rounded MT Bold"/>
        </w:rPr>
        <w:t>-5</w:t>
      </w:r>
      <w:r w:rsidR="00DF6577" w:rsidRPr="00DF6577">
        <w:rPr>
          <w:rFonts w:ascii="Arial Rounded MT Bold" w:hAnsi="Arial Rounded MT Bold"/>
          <w:vertAlign w:val="superscript"/>
        </w:rPr>
        <w:t>th</w:t>
      </w:r>
      <w:r w:rsidR="00DF6577">
        <w:rPr>
          <w:rFonts w:ascii="Arial Rounded MT Bold" w:hAnsi="Arial Rounded MT Bold"/>
        </w:rPr>
        <w:t xml:space="preserve"> grade will be playing the recorder. We will start this in January and more information will come home second quarter regarding</w:t>
      </w:r>
      <w:r w:rsidR="001A1F07">
        <w:rPr>
          <w:rFonts w:ascii="Arial Rounded MT Bold" w:hAnsi="Arial Rounded MT Bold"/>
        </w:rPr>
        <w:t xml:space="preserve"> recorders.</w:t>
      </w:r>
    </w:p>
    <w:p w14:paraId="2A5A6700" w14:textId="75905A71" w:rsidR="00D64AA8" w:rsidRDefault="005E076F" w:rsidP="00D64AA8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  <w:t>Gra</w:t>
      </w:r>
      <w:r w:rsidR="003A241F">
        <w:rPr>
          <w:rFonts w:ascii="Arial Rounded MT Bold" w:hAnsi="Arial Rounded MT Bold"/>
        </w:rPr>
        <w:t>des can be checked online</w:t>
      </w:r>
      <w:r>
        <w:rPr>
          <w:rFonts w:ascii="Arial Rounded MT Bold" w:hAnsi="Arial Rounded MT Bold"/>
        </w:rPr>
        <w:t>. Please check music grades</w:t>
      </w:r>
      <w:r w:rsidR="001C261F">
        <w:rPr>
          <w:rFonts w:ascii="Arial Rounded MT Bold" w:hAnsi="Arial Rounded MT Bold"/>
        </w:rPr>
        <w:t xml:space="preserve"> frequently. </w:t>
      </w:r>
      <w:r w:rsidR="00D728CB">
        <w:rPr>
          <w:rFonts w:ascii="Arial Rounded MT Bold" w:hAnsi="Arial Rounded MT Bold"/>
        </w:rPr>
        <w:t>If</w:t>
      </w:r>
      <w:r w:rsidR="001C261F">
        <w:rPr>
          <w:rFonts w:ascii="Arial Rounded MT Bold" w:hAnsi="Arial Rounded MT Bold"/>
        </w:rPr>
        <w:t xml:space="preserve"> you have a grade concern, please send me an email</w:t>
      </w:r>
      <w:r w:rsidR="0022633C">
        <w:rPr>
          <w:rFonts w:ascii="Arial Rounded MT Bold" w:hAnsi="Arial Rounded MT Bold"/>
        </w:rPr>
        <w:t xml:space="preserve"> with your child’s full name and the name of their classroom teacher</w:t>
      </w:r>
      <w:r w:rsidR="001C261F">
        <w:rPr>
          <w:rFonts w:ascii="Arial Rounded MT Bold" w:hAnsi="Arial Rounded MT Bold"/>
        </w:rPr>
        <w:t>.</w:t>
      </w:r>
      <w:r w:rsidR="00292B0A">
        <w:rPr>
          <w:rFonts w:ascii="Arial Rounded MT Bold" w:hAnsi="Arial Rounded MT Bold"/>
        </w:rPr>
        <w:t xml:space="preserve"> </w:t>
      </w:r>
    </w:p>
    <w:p w14:paraId="792A3F3E" w14:textId="09470091" w:rsidR="002F3278" w:rsidRDefault="002F3278" w:rsidP="002F3278">
      <w:pPr>
        <w:ind w:firstLine="720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If your student is struggling and needs additional help, please schedule a tutoring session before school on a Monday or Wednesday morning at 7:30am. I will not be available for tutoring unless it is scheduled.</w:t>
      </w:r>
    </w:p>
    <w:p w14:paraId="692E26DE" w14:textId="77777777" w:rsidR="00D64AA8" w:rsidRDefault="00D64AA8" w:rsidP="00D64AA8">
      <w:pPr>
        <w:ind w:firstLine="720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If you have any questions or concerns, please feel free to reach out to me. Email is the best and fastest way to reach me at </w:t>
      </w:r>
      <w:hyperlink r:id="rId6" w:history="1">
        <w:r w:rsidRPr="00563FE2">
          <w:rPr>
            <w:rStyle w:val="Hyperlink"/>
            <w:rFonts w:ascii="Arial Rounded MT Bold" w:hAnsi="Arial Rounded MT Bold"/>
          </w:rPr>
          <w:t>jillsley@paintedrockacademy.com</w:t>
        </w:r>
      </w:hyperlink>
      <w:r>
        <w:rPr>
          <w:rFonts w:ascii="Arial Rounded MT Bold" w:hAnsi="Arial Rounded MT Bold"/>
        </w:rPr>
        <w:t xml:space="preserve">. </w:t>
      </w:r>
    </w:p>
    <w:p w14:paraId="0591ED57" w14:textId="77777777" w:rsidR="001E55F8" w:rsidRDefault="001E55F8" w:rsidP="00D64AA8">
      <w:pPr>
        <w:ind w:firstLine="720"/>
        <w:rPr>
          <w:rFonts w:ascii="Arial Rounded MT Bold" w:hAnsi="Arial Rounded MT Bold"/>
        </w:rPr>
      </w:pPr>
    </w:p>
    <w:p w14:paraId="2A95F182" w14:textId="64FAD388" w:rsidR="00D64AA8" w:rsidRDefault="00D64AA8" w:rsidP="00D64AA8">
      <w:pPr>
        <w:ind w:firstLine="720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incerely,</w:t>
      </w:r>
    </w:p>
    <w:p w14:paraId="555EE06B" w14:textId="77777777" w:rsidR="00D64AA8" w:rsidRDefault="00D64AA8" w:rsidP="00D64AA8">
      <w:pPr>
        <w:ind w:firstLine="720"/>
        <w:rPr>
          <w:rFonts w:ascii="Arial Rounded MT Bold" w:hAnsi="Arial Rounded MT Bold"/>
        </w:rPr>
      </w:pPr>
    </w:p>
    <w:p w14:paraId="33D43AB2" w14:textId="02A09A70" w:rsidR="00D64AA8" w:rsidRDefault="00F43ACB" w:rsidP="00D64AA8">
      <w:pPr>
        <w:ind w:firstLine="720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Ms</w:t>
      </w:r>
      <w:r w:rsidR="00BF16D4">
        <w:rPr>
          <w:rFonts w:ascii="Arial Rounded MT Bold" w:hAnsi="Arial Rounded MT Bold"/>
        </w:rPr>
        <w:t>.</w:t>
      </w:r>
      <w:r>
        <w:rPr>
          <w:rFonts w:ascii="Arial Rounded MT Bold" w:hAnsi="Arial Rounded MT Bold"/>
        </w:rPr>
        <w:t xml:space="preserve"> </w:t>
      </w:r>
      <w:r w:rsidR="00D64AA8">
        <w:rPr>
          <w:rFonts w:ascii="Arial Rounded MT Bold" w:hAnsi="Arial Rounded MT Bold"/>
        </w:rPr>
        <w:t>Jenn</w:t>
      </w:r>
      <w:r w:rsidR="00C563E3">
        <w:rPr>
          <w:rFonts w:ascii="Arial Rounded MT Bold" w:hAnsi="Arial Rounded MT Bold"/>
        </w:rPr>
        <w:t xml:space="preserve"> Ill</w:t>
      </w:r>
      <w:r w:rsidR="00D64AA8">
        <w:rPr>
          <w:rFonts w:ascii="Arial Rounded MT Bold" w:hAnsi="Arial Rounded MT Bold"/>
        </w:rPr>
        <w:t>sley M.Ed.</w:t>
      </w:r>
    </w:p>
    <w:p w14:paraId="32EB4113" w14:textId="3578855F" w:rsidR="004D3AAF" w:rsidRDefault="00000000" w:rsidP="004D3AAF">
      <w:pPr>
        <w:ind w:firstLine="720"/>
        <w:rPr>
          <w:rStyle w:val="Hyperlink"/>
          <w:rFonts w:ascii="Arial Rounded MT Bold" w:hAnsi="Arial Rounded MT Bold"/>
        </w:rPr>
      </w:pPr>
      <w:hyperlink r:id="rId7" w:history="1">
        <w:r w:rsidR="00D64AA8" w:rsidRPr="00563FE2">
          <w:rPr>
            <w:rStyle w:val="Hyperlink"/>
            <w:rFonts w:ascii="Arial Rounded MT Bold" w:hAnsi="Arial Rounded MT Bold"/>
          </w:rPr>
          <w:t>jillsley@paintedrockacademy.com</w:t>
        </w:r>
      </w:hyperlink>
    </w:p>
    <w:sectPr w:rsidR="004D3AAF" w:rsidSect="00EE3BEB">
      <w:pgSz w:w="12240" w:h="15840"/>
      <w:pgMar w:top="1440" w:right="1440" w:bottom="1440" w:left="1440" w:header="720" w:footer="720" w:gutter="0"/>
      <w:pgBorders w:offsetFrom="page">
        <w:top w:val="musicNotes" w:sz="16" w:space="24" w:color="auto"/>
        <w:left w:val="musicNotes" w:sz="16" w:space="24" w:color="auto"/>
        <w:bottom w:val="musicNotes" w:sz="16" w:space="24" w:color="auto"/>
        <w:right w:val="musicNotes" w:sz="1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AC54D4"/>
    <w:multiLevelType w:val="hybridMultilevel"/>
    <w:tmpl w:val="C450B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6A4266"/>
    <w:multiLevelType w:val="hybridMultilevel"/>
    <w:tmpl w:val="1A6882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4816147">
    <w:abstractNumId w:val="0"/>
  </w:num>
  <w:num w:numId="2" w16cid:durableId="4660538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zM1tjSxMDExNbFU0lEKTi0uzszPAykwqgUALtyGmiwAAAA="/>
  </w:docVars>
  <w:rsids>
    <w:rsidRoot w:val="00EE3BEB"/>
    <w:rsid w:val="000466ED"/>
    <w:rsid w:val="000529BD"/>
    <w:rsid w:val="000B39E9"/>
    <w:rsid w:val="000D2B50"/>
    <w:rsid w:val="0011683D"/>
    <w:rsid w:val="0012393D"/>
    <w:rsid w:val="00135A72"/>
    <w:rsid w:val="00141EBD"/>
    <w:rsid w:val="001645E0"/>
    <w:rsid w:val="001A1F07"/>
    <w:rsid w:val="001B1AE8"/>
    <w:rsid w:val="001C261F"/>
    <w:rsid w:val="001C6516"/>
    <w:rsid w:val="001D5C16"/>
    <w:rsid w:val="001E3399"/>
    <w:rsid w:val="001E55F8"/>
    <w:rsid w:val="001F4BD0"/>
    <w:rsid w:val="00212FD0"/>
    <w:rsid w:val="0022021D"/>
    <w:rsid w:val="00220328"/>
    <w:rsid w:val="0022633C"/>
    <w:rsid w:val="00232F1D"/>
    <w:rsid w:val="00241A2D"/>
    <w:rsid w:val="002670FE"/>
    <w:rsid w:val="00290675"/>
    <w:rsid w:val="00292B0A"/>
    <w:rsid w:val="00296AA6"/>
    <w:rsid w:val="002A7FE8"/>
    <w:rsid w:val="002B53F9"/>
    <w:rsid w:val="002C6F04"/>
    <w:rsid w:val="002F2B99"/>
    <w:rsid w:val="002F3278"/>
    <w:rsid w:val="002F719F"/>
    <w:rsid w:val="00310E99"/>
    <w:rsid w:val="0033209E"/>
    <w:rsid w:val="00334E8F"/>
    <w:rsid w:val="00360BE1"/>
    <w:rsid w:val="0036780D"/>
    <w:rsid w:val="00370B0D"/>
    <w:rsid w:val="0038201C"/>
    <w:rsid w:val="003A241F"/>
    <w:rsid w:val="003C0C4A"/>
    <w:rsid w:val="003C17BF"/>
    <w:rsid w:val="003C31F0"/>
    <w:rsid w:val="004749EE"/>
    <w:rsid w:val="00484771"/>
    <w:rsid w:val="004C1BD6"/>
    <w:rsid w:val="004C4962"/>
    <w:rsid w:val="004D3AAF"/>
    <w:rsid w:val="00505264"/>
    <w:rsid w:val="00517512"/>
    <w:rsid w:val="00522494"/>
    <w:rsid w:val="005227A6"/>
    <w:rsid w:val="0056232F"/>
    <w:rsid w:val="00593A0E"/>
    <w:rsid w:val="005A20B7"/>
    <w:rsid w:val="005B3D8D"/>
    <w:rsid w:val="005E076F"/>
    <w:rsid w:val="006107CF"/>
    <w:rsid w:val="00613E3E"/>
    <w:rsid w:val="0066338E"/>
    <w:rsid w:val="00671CA6"/>
    <w:rsid w:val="00690A65"/>
    <w:rsid w:val="00690D50"/>
    <w:rsid w:val="0069588A"/>
    <w:rsid w:val="006A3C91"/>
    <w:rsid w:val="006B3B91"/>
    <w:rsid w:val="006B6219"/>
    <w:rsid w:val="006B7A16"/>
    <w:rsid w:val="006C16E9"/>
    <w:rsid w:val="006C659E"/>
    <w:rsid w:val="006D596B"/>
    <w:rsid w:val="006F442C"/>
    <w:rsid w:val="0074547B"/>
    <w:rsid w:val="00751A9F"/>
    <w:rsid w:val="00764C0C"/>
    <w:rsid w:val="0077343D"/>
    <w:rsid w:val="007873B0"/>
    <w:rsid w:val="007B2416"/>
    <w:rsid w:val="00835869"/>
    <w:rsid w:val="00837C04"/>
    <w:rsid w:val="00850F30"/>
    <w:rsid w:val="00867347"/>
    <w:rsid w:val="008718C4"/>
    <w:rsid w:val="00892793"/>
    <w:rsid w:val="00895313"/>
    <w:rsid w:val="008976A0"/>
    <w:rsid w:val="008E4E0B"/>
    <w:rsid w:val="00923151"/>
    <w:rsid w:val="009342AD"/>
    <w:rsid w:val="00951813"/>
    <w:rsid w:val="00960ED6"/>
    <w:rsid w:val="009647D7"/>
    <w:rsid w:val="00965BC7"/>
    <w:rsid w:val="0097667A"/>
    <w:rsid w:val="00981CD2"/>
    <w:rsid w:val="009A5183"/>
    <w:rsid w:val="009F5984"/>
    <w:rsid w:val="00A02512"/>
    <w:rsid w:val="00A1590D"/>
    <w:rsid w:val="00A5557E"/>
    <w:rsid w:val="00A8341A"/>
    <w:rsid w:val="00A843D0"/>
    <w:rsid w:val="00A95CA0"/>
    <w:rsid w:val="00AA20D4"/>
    <w:rsid w:val="00AD68DA"/>
    <w:rsid w:val="00AF3634"/>
    <w:rsid w:val="00B04CE8"/>
    <w:rsid w:val="00B924A6"/>
    <w:rsid w:val="00BE333B"/>
    <w:rsid w:val="00BF16D4"/>
    <w:rsid w:val="00C13339"/>
    <w:rsid w:val="00C239DB"/>
    <w:rsid w:val="00C563E3"/>
    <w:rsid w:val="00C6480F"/>
    <w:rsid w:val="00C6534C"/>
    <w:rsid w:val="00CB49C8"/>
    <w:rsid w:val="00CB4A85"/>
    <w:rsid w:val="00CB71BB"/>
    <w:rsid w:val="00CE11A8"/>
    <w:rsid w:val="00D20030"/>
    <w:rsid w:val="00D270E4"/>
    <w:rsid w:val="00D45758"/>
    <w:rsid w:val="00D64AA8"/>
    <w:rsid w:val="00D728CB"/>
    <w:rsid w:val="00DC1E63"/>
    <w:rsid w:val="00DC6C8B"/>
    <w:rsid w:val="00DD27B9"/>
    <w:rsid w:val="00DF6577"/>
    <w:rsid w:val="00E01876"/>
    <w:rsid w:val="00E06FC7"/>
    <w:rsid w:val="00E072D2"/>
    <w:rsid w:val="00E20EB2"/>
    <w:rsid w:val="00E23027"/>
    <w:rsid w:val="00E42DEE"/>
    <w:rsid w:val="00E46490"/>
    <w:rsid w:val="00E572E6"/>
    <w:rsid w:val="00E60A5C"/>
    <w:rsid w:val="00E7336C"/>
    <w:rsid w:val="00E90513"/>
    <w:rsid w:val="00EC4AA2"/>
    <w:rsid w:val="00ED584B"/>
    <w:rsid w:val="00EE3BEB"/>
    <w:rsid w:val="00EF1283"/>
    <w:rsid w:val="00F43ACB"/>
    <w:rsid w:val="00F73AA6"/>
    <w:rsid w:val="00F80E9D"/>
    <w:rsid w:val="00FF0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5A96B"/>
  <w15:chartTrackingRefBased/>
  <w15:docId w15:val="{E2FD9272-A03D-47C0-AE1E-DB5422D79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517512"/>
    <w:pPr>
      <w:keepNext/>
      <w:keepLines/>
      <w:spacing w:before="560" w:after="180" w:line="240" w:lineRule="auto"/>
      <w:outlineLvl w:val="0"/>
    </w:pPr>
    <w:rPr>
      <w:rFonts w:asciiTheme="majorHAnsi" w:eastAsiaTheme="majorEastAsia" w:hAnsiTheme="majorHAnsi" w:cstheme="majorBidi"/>
      <w:b/>
      <w:bCs/>
      <w:color w:val="404040" w:themeColor="text1" w:themeTint="BF"/>
      <w:sz w:val="24"/>
      <w:szCs w:val="20"/>
      <w:lang w:eastAsia="ja-JP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517512"/>
    <w:pPr>
      <w:keepNext/>
      <w:keepLines/>
      <w:spacing w:before="200" w:after="8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0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1EB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41EB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71C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33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38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C6C8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1"/>
    <w:rsid w:val="00517512"/>
    <w:rPr>
      <w:rFonts w:asciiTheme="majorHAnsi" w:eastAsiaTheme="majorEastAsia" w:hAnsiTheme="majorHAnsi" w:cstheme="majorBidi"/>
      <w:b/>
      <w:bCs/>
      <w:color w:val="404040" w:themeColor="text1" w:themeTint="BF"/>
      <w:sz w:val="24"/>
      <w:szCs w:val="20"/>
      <w:lang w:eastAsia="ja-JP"/>
    </w:rPr>
  </w:style>
  <w:style w:type="character" w:customStyle="1" w:styleId="Heading2Char">
    <w:name w:val="Heading 2 Char"/>
    <w:basedOn w:val="DefaultParagraphFont"/>
    <w:link w:val="Heading2"/>
    <w:uiPriority w:val="1"/>
    <w:rsid w:val="00517512"/>
    <w:rPr>
      <w:rFonts w:asciiTheme="majorHAnsi" w:eastAsiaTheme="majorEastAsia" w:hAnsiTheme="majorHAnsi" w:cstheme="majorBidi"/>
      <w:b/>
      <w:bCs/>
      <w:color w:val="4472C4" w:themeColor="accent1"/>
      <w:sz w:val="20"/>
      <w:szCs w:val="20"/>
      <w:lang w:eastAsia="ja-JP"/>
    </w:rPr>
  </w:style>
  <w:style w:type="paragraph" w:styleId="Title">
    <w:name w:val="Title"/>
    <w:basedOn w:val="Normal"/>
    <w:next w:val="Normal"/>
    <w:link w:val="TitleChar"/>
    <w:uiPriority w:val="2"/>
    <w:qFormat/>
    <w:rsid w:val="00517512"/>
    <w:pPr>
      <w:spacing w:after="80" w:line="240" w:lineRule="auto"/>
      <w:contextualSpacing/>
    </w:pPr>
    <w:rPr>
      <w:rFonts w:asciiTheme="majorHAnsi" w:eastAsiaTheme="majorEastAsia" w:hAnsiTheme="majorHAnsi" w:cstheme="majorBidi"/>
      <w:b/>
      <w:bCs/>
      <w:color w:val="4472C4" w:themeColor="accent1"/>
      <w:spacing w:val="-10"/>
      <w:kern w:val="28"/>
      <w:sz w:val="44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2"/>
    <w:rsid w:val="00517512"/>
    <w:rPr>
      <w:rFonts w:asciiTheme="majorHAnsi" w:eastAsiaTheme="majorEastAsia" w:hAnsiTheme="majorHAnsi" w:cstheme="majorBidi"/>
      <w:b/>
      <w:bCs/>
      <w:color w:val="4472C4" w:themeColor="accent1"/>
      <w:spacing w:val="-10"/>
      <w:kern w:val="28"/>
      <w:sz w:val="44"/>
      <w:szCs w:val="20"/>
      <w:lang w:eastAsia="ja-JP"/>
    </w:rPr>
  </w:style>
  <w:style w:type="paragraph" w:styleId="Subtitle">
    <w:name w:val="Subtitle"/>
    <w:basedOn w:val="Normal"/>
    <w:next w:val="Normal"/>
    <w:link w:val="SubtitleChar"/>
    <w:uiPriority w:val="3"/>
    <w:qFormat/>
    <w:rsid w:val="00517512"/>
    <w:pPr>
      <w:numPr>
        <w:ilvl w:val="1"/>
      </w:numPr>
      <w:spacing w:after="800" w:line="240" w:lineRule="auto"/>
    </w:pPr>
    <w:rPr>
      <w:b/>
      <w:bCs/>
      <w:color w:val="404040" w:themeColor="text1" w:themeTint="BF"/>
      <w:spacing w:val="15"/>
      <w:sz w:val="24"/>
      <w:szCs w:val="20"/>
      <w:lang w:eastAsia="ja-JP"/>
    </w:rPr>
  </w:style>
  <w:style w:type="character" w:customStyle="1" w:styleId="SubtitleChar">
    <w:name w:val="Subtitle Char"/>
    <w:basedOn w:val="DefaultParagraphFont"/>
    <w:link w:val="Subtitle"/>
    <w:uiPriority w:val="3"/>
    <w:rsid w:val="00517512"/>
    <w:rPr>
      <w:b/>
      <w:bCs/>
      <w:color w:val="404040" w:themeColor="text1" w:themeTint="BF"/>
      <w:spacing w:val="15"/>
      <w:sz w:val="24"/>
      <w:szCs w:val="20"/>
      <w:lang w:eastAsia="ja-JP"/>
    </w:rPr>
  </w:style>
  <w:style w:type="character" w:styleId="Strong">
    <w:name w:val="Strong"/>
    <w:basedOn w:val="DefaultParagraphFont"/>
    <w:uiPriority w:val="1"/>
    <w:qFormat/>
    <w:rsid w:val="00517512"/>
    <w:rPr>
      <w:b/>
      <w:bCs/>
      <w:color w:val="404040" w:themeColor="text1" w:themeTint="BF"/>
    </w:rPr>
  </w:style>
  <w:style w:type="table" w:customStyle="1" w:styleId="SyllabusTable-NoBorders">
    <w:name w:val="Syllabus Table - No Borders"/>
    <w:basedOn w:val="TableNormal"/>
    <w:uiPriority w:val="99"/>
    <w:rsid w:val="00517512"/>
    <w:pPr>
      <w:spacing w:after="0" w:line="240" w:lineRule="auto"/>
    </w:pPr>
    <w:rPr>
      <w:color w:val="595959" w:themeColor="text1" w:themeTint="A6"/>
      <w:sz w:val="18"/>
      <w:szCs w:val="20"/>
      <w:lang w:eastAsia="ja-JP"/>
    </w:rPr>
    <w:tblPr>
      <w:tblCellMar>
        <w:left w:w="0" w:type="dxa"/>
        <w:right w:w="0" w:type="dxa"/>
      </w:tblCellMar>
    </w:tblPr>
    <w:tblStylePr w:type="firstRow">
      <w:pPr>
        <w:wordWrap/>
        <w:spacing w:afterLines="0" w:after="80" w:afterAutospacing="0"/>
      </w:pPr>
      <w:rPr>
        <w:rFonts w:asciiTheme="majorHAnsi" w:hAnsiTheme="majorHAnsi"/>
        <w:b/>
        <w:color w:val="4472C4" w:themeColor="accent1"/>
        <w:sz w:val="20"/>
      </w:rPr>
    </w:tblStylePr>
  </w:style>
  <w:style w:type="paragraph" w:styleId="NoSpacing">
    <w:name w:val="No Spacing"/>
    <w:uiPriority w:val="36"/>
    <w:qFormat/>
    <w:rsid w:val="00517512"/>
    <w:pPr>
      <w:spacing w:after="0" w:line="240" w:lineRule="auto"/>
    </w:pPr>
    <w:rPr>
      <w:color w:val="595959" w:themeColor="text1" w:themeTint="A6"/>
      <w:sz w:val="18"/>
      <w:szCs w:val="20"/>
      <w:lang w:eastAsia="ja-JP"/>
    </w:rPr>
  </w:style>
  <w:style w:type="table" w:styleId="TableGrid">
    <w:name w:val="Table Grid"/>
    <w:basedOn w:val="TableNormal"/>
    <w:uiPriority w:val="39"/>
    <w:rsid w:val="003C17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illsley@paintedrockacadem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illsley@paintedrockacademy.com" TargetMode="External"/><Relationship Id="rId5" Type="http://schemas.openxmlformats.org/officeDocument/2006/relationships/hyperlink" Target="http://www.musicpra.weebly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Illsley</dc:creator>
  <cp:keywords/>
  <dc:description/>
  <cp:lastModifiedBy>Jennifer Illsley</cp:lastModifiedBy>
  <cp:revision>38</cp:revision>
  <cp:lastPrinted>2023-08-02T18:01:00Z</cp:lastPrinted>
  <dcterms:created xsi:type="dcterms:W3CDTF">2023-08-02T17:35:00Z</dcterms:created>
  <dcterms:modified xsi:type="dcterms:W3CDTF">2023-08-02T18:01:00Z</dcterms:modified>
</cp:coreProperties>
</file>